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medical Engineer position at [Company Name] in Thailand, Bangkok. As a dedicated professional with a strong background in biomedical engineering and a passion for advancing healthcare solutions, I am eager to contribute my expertise to an organization that values innovation and excellence. My academic training, combined with hands-on experience in medical device development and clinical applications, aligns closely with the requirements of this role. I am particularly drawn to Thailand Bangkok due to its dynamic healthcare landscape and opportunities for impactful work in a culturally vibrant environment.</w:t>
      </w:r>
    </w:p>
    <w:p>
      <w:pPr>
        <w:pStyle w:val="BodyText"/>
      </w:pPr>
      <w:r>
        <w:t xml:space="preserve">Biomedical engineering is a field that bridges the gap between engineering principles and healthcare, aiming to improve patient outcomes through technological advancements. My journey in this discipline began with a Bachelor’s degree in Biomedical Engineering from [Your University], where I developed a solid foundation in biology, anatomy, and medical instrumentation. During my studies, I focused on areas such as biomechanics, biomaterials, and medical imaging systems, which equipped me with the technical skills to design and optimize healthcare technologies. My Master’s degree further deepened my understanding of clinical applications through research projects that addressed challenges in prosthetics and diagnostic tools.</w:t>
      </w:r>
    </w:p>
    <w:p>
      <w:pPr>
        <w:pStyle w:val="BodyText"/>
      </w:pPr>
      <w:r>
        <w:t xml:space="preserve">As a Biomedical Engineer, I have consistently sought opportunities to apply my knowledge in real-world settings. My professional experience includes working with [Previous Company/Institution Name], where I contributed to the development of a wearable health monitoring device tailored for chronic disease management. This project required collaboration with clinicians, software engineers, and data scientists, emphasizing the interdisciplinary nature of biomedical engineering. Additionally, I have participated in initiatives to improve medical equipment maintenance in underserved communities, highlighting my commitment to equitable healthcare access.</w:t>
      </w:r>
    </w:p>
    <w:p>
      <w:pPr>
        <w:pStyle w:val="BodyText"/>
      </w:pPr>
      <w:r>
        <w:t xml:space="preserve">Thailand Bangkok has long been a hub for innovation and cultural exchange, making it an ideal location for a Biomedical Engineer like myself. The city’s rapid advancements in healthcare technology, coupled with its growing emphasis on digital health solutions, present exciting opportunities to contribute to meaningful projects. I am particularly inspired by the potential to work with local hospitals and research institutions that are at the forefront of adopting cutting-edge technologies. Bangkok’s diverse population also offers a unique environment to address a wide range of medical needs, from preventive care to advanced surgical techniques.</w:t>
      </w:r>
    </w:p>
    <w:p>
      <w:pPr>
        <w:pStyle w:val="BodyText"/>
      </w:pPr>
      <w:r>
        <w:t xml:space="preserve">What sets me apart is my ability to combine technical expertise with a patient-centered approach. I understand that biomedical engineering is not just about designing tools but ensuring they meet the needs of healthcare providers and patients alike. My experience in prototyping, testing, and refining medical devices has honed my problem-solving skills, while my communication abilities enable me to collaborate effectively across disciplines. I am also proficient in industry-standard software such as MATLAB, SolidWorks, and CAD tools, which are essential for creating accurate and functional solutions.</w:t>
      </w:r>
    </w:p>
    <w:p>
      <w:pPr>
        <w:pStyle w:val="BodyText"/>
      </w:pPr>
      <w:r>
        <w:t xml:space="preserve">Thailand Bangkok’s healthcare sector is experiencing significant growth, driven by investments in infrastructure and a rising demand for personalized medical care. As a Biomedical Engineer, I am eager to contribute to this progress by developing technologies that enhance diagnostic accuracy, streamline treatment processes, and improve patient engagement. For instance, I am interested in exploring applications of AI and machine learning in healthcare diagnostics—a field that is gaining traction in Bangkok’s tech-savvy environment. My goal is to leverage my skills to create solutions that are both innovative and accessible.</w:t>
      </w:r>
    </w:p>
    <w:p>
      <w:pPr>
        <w:pStyle w:val="BodyText"/>
      </w:pPr>
      <w:r>
        <w:t xml:space="preserve">Furthermore, I am deeply committed to professional growth and staying abreast of the latest advancements in biomedical engineering. I regularly attend conferences, participate in workshops, and engage with global networks of engineers and healthcare professionals. This continuous learning approach ensures that I bring fresh ideas and cutting-edge methodologies to any project. In Bangkok, I am confident that the collaborative spirit of the local engineering community will further enrich my career and enable me to make a lasting impact.</w:t>
      </w:r>
    </w:p>
    <w:p>
      <w:pPr>
        <w:pStyle w:val="BodyText"/>
      </w:pPr>
      <w:r>
        <w:t xml:space="preserve">In addition to my technical qualifications, I possess a strong cultural adaptability that allows me to thrive in diverse environments. Having worked with international teams in previous roles, I am accustomed to navigating cross-cultural collaborations and respecting different perspectives. This openness is especially valuable in Bangkok, where the intersection of tradition and modernity creates a unique professional atmosphere. I am excited about the opportunity to contribute my skills while immersing myself in the city’s rich heritage and dynamic energy.</w:t>
      </w:r>
    </w:p>
    <w:p>
      <w:pPr>
        <w:pStyle w:val="BodyText"/>
      </w:pPr>
      <w:r>
        <w:t xml:space="preserve">I would be honored to bring my expertise as a Biomedical Engineer to [Company Name] and support your mission of delivering exceptional healthcare solutions in Thailand Bangkok. I am confident that my background, passion for innovation, and dedication to improving patient care align with the goals of your organization.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Thailand Bangkok</dc:title>
  <dc:creator/>
  <dc:language>en</dc:language>
  <cp:keywords/>
  <dcterms:created xsi:type="dcterms:W3CDTF">2026-07-23T08:33:10Z</dcterms:created>
  <dcterms:modified xsi:type="dcterms:W3CDTF">2026-07-23T08:33:10Z</dcterms:modified>
</cp:coreProperties>
</file>

<file path=docProps/custom.xml><?xml version="1.0" encoding="utf-8"?>
<Properties xmlns="http://schemas.openxmlformats.org/officeDocument/2006/custom-properties" xmlns:vt="http://schemas.openxmlformats.org/officeDocument/2006/docPropsVTypes"/>
</file>